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D0305D" w14:textId="77777777" w:rsidR="005D3AA8" w:rsidRDefault="009B045C">
      <w:r>
        <w:rPr>
          <w:rFonts w:ascii="Arial" w:hAnsi="Arial" w:cs="Arial"/>
          <w:b/>
          <w:bCs/>
          <w:sz w:val="32"/>
          <w:szCs w:val="32"/>
        </w:rPr>
        <w:t xml:space="preserve">How to </w:t>
      </w:r>
      <w:r w:rsidR="00972590">
        <w:rPr>
          <w:rFonts w:ascii="Arial" w:hAnsi="Arial" w:cs="Arial"/>
          <w:b/>
          <w:bCs/>
          <w:sz w:val="32"/>
          <w:szCs w:val="32"/>
        </w:rPr>
        <w:t>Reserve 3151A</w:t>
      </w:r>
    </w:p>
    <w:p w14:paraId="25DC43BE" w14:textId="77777777" w:rsidR="00855182" w:rsidRDefault="00F8742F">
      <w:r>
        <w:t xml:space="preserve">Step 1: </w:t>
      </w:r>
      <w:r w:rsidR="00655D9F">
        <w:t xml:space="preserve">Go to lab wiki </w:t>
      </w:r>
      <w:hyperlink r:id="rId4" w:history="1">
        <w:r w:rsidR="00655D9F" w:rsidRPr="00FC7632">
          <w:rPr>
            <w:rStyle w:val="Hyperlink"/>
          </w:rPr>
          <w:t>http://wiki.cs.purdue.edu/cgvlab/</w:t>
        </w:r>
      </w:hyperlink>
      <w:r w:rsidR="00655D9F">
        <w:t xml:space="preserve"> </w:t>
      </w:r>
      <w:r w:rsidR="00655D9F">
        <w:rPr>
          <w:b/>
        </w:rPr>
        <w:t>I</w:t>
      </w:r>
      <w:r w:rsidR="00655D9F" w:rsidRPr="00F8742F">
        <w:rPr>
          <w:b/>
        </w:rPr>
        <w:t>nternal</w:t>
      </w:r>
      <w:r w:rsidR="00655D9F">
        <w:t xml:space="preserve"> page</w:t>
      </w:r>
      <w:r>
        <w:t xml:space="preserve">, </w:t>
      </w:r>
      <w:r w:rsidRPr="00F8742F">
        <w:t>login with your credentials</w:t>
      </w:r>
      <w:r w:rsidR="00CE60E8">
        <w:t>.</w:t>
      </w:r>
    </w:p>
    <w:p w14:paraId="0E1F8F57" w14:textId="77777777" w:rsidR="00F8742F" w:rsidRDefault="00F8742F">
      <w:r>
        <w:rPr>
          <w:noProof/>
        </w:rPr>
        <w:drawing>
          <wp:inline distT="0" distB="0" distL="0" distR="0" wp14:anchorId="26B89DD9" wp14:editId="138C583D">
            <wp:extent cx="5303520" cy="310284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310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AC2BC" w14:textId="77777777" w:rsidR="00CE60E8" w:rsidRDefault="00CE60E8"/>
    <w:p w14:paraId="5C9DA719" w14:textId="77777777" w:rsidR="00F8742F" w:rsidRDefault="00F8742F">
      <w:r>
        <w:t xml:space="preserve">Step 2: </w:t>
      </w:r>
      <w:r w:rsidR="00152955">
        <w:t>Near the end of the page</w:t>
      </w:r>
      <w:r>
        <w:t xml:space="preserve">, </w:t>
      </w:r>
      <w:r w:rsidR="00152955">
        <w:t>click on</w:t>
      </w:r>
      <w:r>
        <w:t xml:space="preserve"> </w:t>
      </w:r>
      <w:r w:rsidR="00152955">
        <w:rPr>
          <w:b/>
        </w:rPr>
        <w:t>3151A Reservations</w:t>
      </w:r>
      <w:r w:rsidR="00CE60E8" w:rsidRPr="00CE60E8">
        <w:t>.</w:t>
      </w:r>
    </w:p>
    <w:p w14:paraId="27204D37" w14:textId="77777777" w:rsidR="00F8742F" w:rsidRDefault="00152955">
      <w:r>
        <w:rPr>
          <w:noProof/>
        </w:rPr>
        <w:drawing>
          <wp:inline distT="0" distB="0" distL="0" distR="0" wp14:anchorId="0A21DDCD" wp14:editId="5046B972">
            <wp:extent cx="4383932" cy="31699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232" cy="3175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3EF65F" w14:textId="77777777" w:rsidR="00F8742F" w:rsidRDefault="00F8742F">
      <w:r>
        <w:br w:type="page"/>
      </w:r>
    </w:p>
    <w:p w14:paraId="137E679E" w14:textId="77777777" w:rsidR="005D3AA8" w:rsidRDefault="00655A68">
      <w:r>
        <w:lastRenderedPageBreak/>
        <w:t xml:space="preserve">Step </w:t>
      </w:r>
      <w:r w:rsidR="00152955">
        <w:t>3</w:t>
      </w:r>
      <w:r>
        <w:t>:</w:t>
      </w:r>
    </w:p>
    <w:p w14:paraId="7359C85A" w14:textId="77777777" w:rsidR="00DE4C71" w:rsidRPr="00DE4C71" w:rsidRDefault="00DE4C71">
      <w:pPr>
        <w:rPr>
          <w:rFonts w:cstheme="minorHAnsi"/>
        </w:rPr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</w:instrText>
      </w:r>
      <w:r>
        <w:rPr>
          <w:rFonts w:cstheme="minorHAnsi" w:hint="eastAsia"/>
        </w:rPr>
        <w:instrText>= 1 \* GB3</w:instrText>
      </w:r>
      <w:r>
        <w:rPr>
          <w:rFonts w:cstheme="minorHAnsi"/>
        </w:rPr>
        <w:instrText xml:space="preserve"> </w:instrText>
      </w:r>
      <w:r>
        <w:rPr>
          <w:rFonts w:cstheme="minorHAnsi"/>
        </w:rPr>
        <w:fldChar w:fldCharType="separate"/>
      </w:r>
      <w:r>
        <w:rPr>
          <w:rFonts w:cstheme="minorHAnsi" w:hint="eastAsia"/>
          <w:noProof/>
        </w:rPr>
        <w:t>①</w:t>
      </w:r>
      <w:r>
        <w:rPr>
          <w:rFonts w:cstheme="minorHAnsi"/>
        </w:rPr>
        <w:fldChar w:fldCharType="end"/>
      </w:r>
      <w:r>
        <w:rPr>
          <w:rFonts w:cstheme="minorHAnsi"/>
        </w:rPr>
        <w:t xml:space="preserve"> For</w:t>
      </w:r>
      <w:r w:rsidR="005D3AA8">
        <w:t xml:space="preserve"> </w:t>
      </w:r>
      <w:r w:rsidR="00152955" w:rsidRPr="00152955">
        <w:rPr>
          <w:b/>
        </w:rPr>
        <w:t>Recurring Reservations</w:t>
      </w:r>
      <w:r>
        <w:t xml:space="preserve">, click </w:t>
      </w:r>
      <w:r w:rsidRPr="00DE4C71">
        <w:rPr>
          <w:b/>
        </w:rPr>
        <w:t>Edit</w:t>
      </w:r>
      <w:r>
        <w:rPr>
          <w:b/>
        </w:rPr>
        <w:t xml:space="preserve"> </w:t>
      </w: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</w:instrText>
      </w:r>
      <w:r>
        <w:rPr>
          <w:rFonts w:cstheme="minorHAnsi" w:hint="eastAsia"/>
        </w:rPr>
        <w:instrText>= 1 \* GB3</w:instrText>
      </w:r>
      <w:r>
        <w:rPr>
          <w:rFonts w:cstheme="minorHAnsi"/>
        </w:rPr>
        <w:instrText xml:space="preserve"> </w:instrText>
      </w:r>
      <w:r>
        <w:rPr>
          <w:rFonts w:cstheme="minorHAnsi"/>
        </w:rPr>
        <w:fldChar w:fldCharType="separate"/>
      </w:r>
      <w:r>
        <w:rPr>
          <w:rFonts w:cstheme="minorHAnsi" w:hint="eastAsia"/>
          <w:noProof/>
        </w:rPr>
        <w:t>①</w:t>
      </w:r>
      <w:r>
        <w:rPr>
          <w:rFonts w:cstheme="minorHAnsi"/>
        </w:rPr>
        <w:fldChar w:fldCharType="end"/>
      </w:r>
      <w:r>
        <w:rPr>
          <w:rFonts w:cstheme="minorHAnsi"/>
        </w:rPr>
        <w:t>. Please follow the format of “Day Time, End date; Title; Person in charge” and keep it sorted.</w:t>
      </w:r>
    </w:p>
    <w:p w14:paraId="56680820" w14:textId="77777777" w:rsidR="00DE4C71" w:rsidRDefault="00DE4C71" w:rsidP="00DE4C71">
      <w:pPr>
        <w:rPr>
          <w:rFonts w:cstheme="minorHAnsi"/>
        </w:rPr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</w:instrText>
      </w:r>
      <w:r>
        <w:rPr>
          <w:rFonts w:cstheme="minorHAnsi" w:hint="eastAsia"/>
        </w:rPr>
        <w:instrText>= 2 \* GB3</w:instrText>
      </w:r>
      <w:r>
        <w:rPr>
          <w:rFonts w:cstheme="minorHAnsi"/>
        </w:rPr>
        <w:instrText xml:space="preserve"> </w:instrText>
      </w:r>
      <w:r>
        <w:rPr>
          <w:rFonts w:cstheme="minorHAnsi"/>
        </w:rPr>
        <w:fldChar w:fldCharType="separate"/>
      </w:r>
      <w:r>
        <w:rPr>
          <w:rFonts w:cstheme="minorHAnsi" w:hint="eastAsia"/>
          <w:noProof/>
        </w:rPr>
        <w:t>②</w:t>
      </w:r>
      <w:r>
        <w:rPr>
          <w:rFonts w:cstheme="minorHAnsi"/>
        </w:rPr>
        <w:fldChar w:fldCharType="end"/>
      </w:r>
      <w:r>
        <w:rPr>
          <w:rFonts w:cstheme="minorHAnsi"/>
        </w:rPr>
        <w:t xml:space="preserve"> For</w:t>
      </w:r>
      <w:r>
        <w:t xml:space="preserve"> </w:t>
      </w:r>
      <w:r>
        <w:rPr>
          <w:b/>
        </w:rPr>
        <w:t>One Time</w:t>
      </w:r>
      <w:r w:rsidRPr="00152955">
        <w:rPr>
          <w:b/>
        </w:rPr>
        <w:t xml:space="preserve"> Reservations</w:t>
      </w:r>
      <w:r>
        <w:t xml:space="preserve">, click </w:t>
      </w:r>
      <w:r w:rsidRPr="00DE4C71">
        <w:rPr>
          <w:b/>
        </w:rPr>
        <w:t>Edit</w:t>
      </w:r>
      <w:r>
        <w:rPr>
          <w:b/>
        </w:rPr>
        <w:t xml:space="preserve"> </w:t>
      </w: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</w:instrText>
      </w:r>
      <w:r>
        <w:rPr>
          <w:rFonts w:cstheme="minorHAnsi" w:hint="eastAsia"/>
        </w:rPr>
        <w:instrText>= 2 \* GB3</w:instrText>
      </w:r>
      <w:r>
        <w:rPr>
          <w:rFonts w:cstheme="minorHAnsi"/>
        </w:rPr>
        <w:instrText xml:space="preserve"> </w:instrText>
      </w:r>
      <w:r>
        <w:rPr>
          <w:rFonts w:cstheme="minorHAnsi"/>
        </w:rPr>
        <w:fldChar w:fldCharType="separate"/>
      </w:r>
      <w:r>
        <w:rPr>
          <w:rFonts w:cstheme="minorHAnsi" w:hint="eastAsia"/>
          <w:noProof/>
        </w:rPr>
        <w:t>②</w:t>
      </w:r>
      <w:r>
        <w:rPr>
          <w:rFonts w:cstheme="minorHAnsi"/>
        </w:rPr>
        <w:fldChar w:fldCharType="end"/>
      </w:r>
      <w:r>
        <w:rPr>
          <w:rFonts w:cstheme="minorHAnsi"/>
        </w:rPr>
        <w:t>. Please follow the format of “Date, Time, Title” and keep it sorted.</w:t>
      </w:r>
    </w:p>
    <w:p w14:paraId="700C8EF6" w14:textId="77777777" w:rsidR="00655A68" w:rsidRDefault="00DE4C71">
      <w:r>
        <w:rPr>
          <w:noProof/>
        </w:rPr>
        <w:drawing>
          <wp:inline distT="0" distB="0" distL="0" distR="0" wp14:anchorId="44451831" wp14:editId="29BDD81C">
            <wp:extent cx="5939155" cy="3910330"/>
            <wp:effectExtent l="0" t="0" r="444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391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D55D51" w14:textId="77777777" w:rsidR="00DE4C71" w:rsidRDefault="00DE4C71"/>
    <w:p w14:paraId="1069C046" w14:textId="77777777" w:rsidR="00DE4C71" w:rsidRDefault="00DE4C71"/>
    <w:p w14:paraId="4401FAB9" w14:textId="77777777" w:rsidR="00DE4C71" w:rsidRDefault="00DE4C71"/>
    <w:p w14:paraId="1AFC5504" w14:textId="77777777" w:rsidR="00DE4C71" w:rsidRDefault="00DE4C71"/>
    <w:p w14:paraId="5D562AB5" w14:textId="77777777" w:rsidR="00DE4C71" w:rsidRDefault="00DE4C71"/>
    <w:p w14:paraId="4DB13AB1" w14:textId="77777777" w:rsidR="00DE4C71" w:rsidRDefault="00DE4C71"/>
    <w:p w14:paraId="23258972" w14:textId="77777777" w:rsidR="00DE4C71" w:rsidRDefault="00DE4C71"/>
    <w:p w14:paraId="72169887" w14:textId="77777777" w:rsidR="00DE4C71" w:rsidRDefault="00DE4C71"/>
    <w:p w14:paraId="67E66322" w14:textId="77777777" w:rsidR="00DE4C71" w:rsidRDefault="00DE4C71"/>
    <w:p w14:paraId="0C76055E" w14:textId="23451E1F" w:rsidR="00BF3C0F" w:rsidRDefault="00BF3C0F">
      <w:r>
        <w:t xml:space="preserve">Questions? Contact </w:t>
      </w:r>
      <w:hyperlink r:id="rId8" w:history="1">
        <w:r w:rsidR="001F1F62">
          <w:rPr>
            <w:rStyle w:val="Hyperlink"/>
          </w:rPr>
          <w:t>song630</w:t>
        </w:r>
        <w:r w:rsidRPr="00304F9A">
          <w:rPr>
            <w:rStyle w:val="Hyperlink"/>
          </w:rPr>
          <w:t>@purdue.edu</w:t>
        </w:r>
      </w:hyperlink>
      <w:bookmarkStart w:id="0" w:name="_GoBack"/>
      <w:bookmarkEnd w:id="0"/>
      <w:r>
        <w:t>.</w:t>
      </w:r>
    </w:p>
    <w:sectPr w:rsidR="00BF3C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TUyNzS1tDQzMDFR0lEKTi0uzszPAykwrgUAba5tgSwAAAA="/>
  </w:docVars>
  <w:rsids>
    <w:rsidRoot w:val="00F8742F"/>
    <w:rsid w:val="00152955"/>
    <w:rsid w:val="00185721"/>
    <w:rsid w:val="001F1F62"/>
    <w:rsid w:val="003242C8"/>
    <w:rsid w:val="005D3AA8"/>
    <w:rsid w:val="00655A68"/>
    <w:rsid w:val="00655D9F"/>
    <w:rsid w:val="00697F5A"/>
    <w:rsid w:val="00855182"/>
    <w:rsid w:val="00972590"/>
    <w:rsid w:val="009B045C"/>
    <w:rsid w:val="00BF3C0F"/>
    <w:rsid w:val="00CE60E8"/>
    <w:rsid w:val="00DE4C71"/>
    <w:rsid w:val="00F87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E483A"/>
  <w15:chartTrackingRefBased/>
  <w15:docId w15:val="{ECC7E0ED-F62F-406B-BB61-C4E41B2A2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3C0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ong630@purdue.edu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hyperlink" Target="http://wiki.cs.purdue.edu/cgvlab/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2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due University</Company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Chengyuan</dc:creator>
  <cp:keywords/>
  <dc:description/>
  <cp:lastModifiedBy>Chengyuan Lin</cp:lastModifiedBy>
  <cp:revision>8</cp:revision>
  <dcterms:created xsi:type="dcterms:W3CDTF">2019-01-22T18:27:00Z</dcterms:created>
  <dcterms:modified xsi:type="dcterms:W3CDTF">2019-08-28T18:04:00Z</dcterms:modified>
</cp:coreProperties>
</file>